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31102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ม.4/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41266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4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สวัสดีค่ะ    แล้วมาดูกันนะคะสัปดาห์ที่แล้วเราเรียนในเรื่องของอะไรไปแล้วบ้าง      โครงสร้างพื้นฐานของเซลล์ถูกไหมคะที่เราเรียนไปในสัปดาห์ที่แล้วนะคะ ส่วนวันนี้เราก็จะมาต่อกันนะคะเรื่องต่อไปก็จะเป็นหัวข้อที่เกี่ยวกับ ไซโทพลาซึม นะคะนักเรียนดูที่จอเดี๋ยว  แป๊บนึงนะคะ       มองเห็นไหมเห็นชัดไหม       มองเห็นนิดเดียวตัวมันเล็กโอเคเดี๋ยวคุณครูจะปริ้นตัวนี้มาให้นะคะ เดี๋ยวรอสักครู่เดี๋ยวจะไปปริ้นตัวนี้มาให้เพิ่ม นะคะ   สมุดสมุดสมุด      สมุดอยู่ห้องนั้น  โอเคตอนนี้คุณครู คู่นี้เปิดห้องแล้วหนูไปเอาสมุดมาก่อนค่ะ        สักครู่นะคะ              เพื่อนๆรอก่อนนะคะลูกเดี๋ยวเพื่อนเข้าไปเอากุญแจ กุญแจห้องแล้วก็เปิดห้องเอาสมุดก่อนนะคะ ผู้                        เดี๋ยวพี่ล่ามรอสักครู่นะคะพอดีว่าเด็กไปเอาอุปกรณ์อยู่ค่ะ                                     ทำไมหน้าจอเราเป็นแบบนั้นล่ะลูก                                        โอเควันนี้อุปสรรคเยอะ เครื่องปริ้นของเราก็ปริ้นไม่ได้อ่านแล้วดูตามจอไปก่อนนะคะเดี๋ยวยังไงเดี๋ยว เครื่องปริ้นเสร็จแล้วซ่อมเสร็จแล้วเดี๋ยวคุณครูจะ กินไหมเพิ่มนะคะ   ทีนี้เรามาดูกันว่าไซโทพลาสซึมมาดูส่วนประกอบของมัน ส่วนประกอบทั้งหมดที่อยู่ในเซลล์นะคะยกเว้นนิวเคลียสมีลักษณะ เป็นของเหลว ภายในโครงสร้างนะคะที่เรียกว่าออร์แกเนลล์ นักเรียนมาดูอันที่ 1 ร่างแหเอนโดพลาสซึม เอนโดพลาสซึมนักเรียนดูลักษณะของมัน ร่างแหเอ็น เอนโดพลาสซึมนี้จะเป็นแบบขรุขระ ตามรูป นักเรียนเห็นที่เป็นรูปออกสีเหลืองๆส้มๆข้างบนนะคะ  ส่วนอันที่ 2 คอนกรีต Complex ลักษณะจะเป็นยังไง เรียนดู  จะมีลักษณะเป็นถุงลมแบบที่บริเวณขอบมีพองออก เป็นถุงใช่ไหม สีแดงๆฝั่งนี้ค่ะ   ลักษณะมันจะต่างกัน     หน้าที่ยังไงน่าทำ ทำหน้าที่นี้พวกนี้จะเป็นเป็นกลุ่มพวก  คาร์โบไฮเดรตหรืออะไรพวกนี้นะคะ    ไม่ได้เป็นแบบนี้มาให้  มาดูกันต่อไปอันที่ 3 ไมโทคอนเดรีย ไมโทคอนเดรียมีเยื่อหุ้มอยู่ 2 ชั้น  ชั้นนอกมีผิวเรียบทำหน้าที่ควบคุมการเข้าออกของ ศาล ส่วนชั้นใน  ชั้นในจะพับเป็น จะพับทบไปมาเข้าไปภายในนะคะภายในมีของเหลว ที่ประกอบไปด้วยสารหลายชนิดที่บรรจุอยู่  ทำหน้าที่เป็นแหล่งสร้างพลังงานให้แก่เซลล์    ส่วนอันดับๆอันที่ 4 vacuoles นี่ไงอันที่เราเห็นไปก่อนหน้านั้น เรียนมาดูวีดีโอตัวนี้เห็นไหมคะ     เรื่องนี้มันจะยากยากไหม     มันจะยากนะคะนักเรียนก็ตั้งใจเดี๋ยวคุณครูจะพยายามทบทวนให้ใหม่แล้วเราก็  มาเรียนกันใน   เวลาที่เราว่างๆกันนะคะพวกเราพวกเราเป็นโรงเรียนประจำเสาร์อาทิตย์นักเรียนก็ว่าง  กูอาจจะได้นัดเราเพิ่มนะคะ    งั้นต่อไปอันที่ 5 คลอโรพลาสต์ คลอโรพลาสต์มีเยื่อหุ้มอยู่ 2 ชั้น นะคะ พบในเซลล์พืช  และสาหร่ายบางชนิด  วันนี้เราเคยเรียนไปก่อนหน้านั้นแล้วพวกนี้จะมีทำหน้าที่สร้างอาหาร แม่ค้าสร้างอาหารให้ต้นไม้อยู่ในกระบวนการสังเคราะห์ด้วยแสง      เอารูปภาพตัวนี้สำคัญนะคะ   ไรโบโซม ไม่เป็นไรโบโซม          มีไรโบโซมมีไลโซโซมแล้วก็มี scentio มันจะเรียงกันไปเลยนะคะในเบอร์โทรมมีก็คือลำดับที่ 6 ใช่ไหม  เป็นองค์ประกอบของเซลล์ แต่ไม่ใช่ออร์แกเนลล์นะคะพรุ่งนี้ ส่วนไลโซโซมทําหน้าที่ย่อยสลายอนุภาคและมูล คุณของสาร อาหารภายในเซลล์ ทำลายเชื้อโรคและสิ่งแปลกปลอมต่างๆที่เข้ามาในเซลล์ พบในเซลล์สัตว์เท่านั้น  หรือว่ามนุษย์เราก็จะมีตัวนี้นะคะ ที่ช่วยป้องกันโรคต่างๆเช่นนักเรียนเป็นหวัดเป็นไข้อยู่ตรงนี้ตรงนี้ก็จะช่วยได้ เป็นการป้องกันอีกชั้นหนึ่งเพื่อไม่ให้เชื้อโรคเข้าไปในร่างกายของเรามากเกิน    เซนทิโอทีนี้วันที่ 8 เป็นท่อทรงกระบอก 2 อัน วางตั้งฉากกันเห็นไหมคะ ตามภาพ   ทำหน้าที่แยกโครมาติดออกจากกันในระหว่างการแบ่งเซลล์ โดยตัวนี้จะพบในเซลล์สัตว์ และ selled บางชนิดเท่านั้นนะคะ    ดูให้หน่อย       เดินไปดูให้กูหน่อยว่าห้องแล้วตื่นหรือยังลูก ที่นี้นิวเคลียสนิวเคลียสมีลักษณะเป็นทรงกลม อยู่บริเวณกลางเซลล์และมีโครงสร้างสำคัญ 3 ส่วนนะคะ แล้วคุณครูจะให้นักเรียนวาดตัวนี้ลงในสมุดนะคะ    เอาตัวนี้นะรอบตัวนี้ลงในสมุดก่อนเพราะว่าเราจะได้กลับไปทบทวนได้ด้วยนะคะเพราะว่าตอนนี้ เครื่องปริ้นของคุณครูมันเสียมันตายมันปริ้นไม่ได้  นักเรียนดูในตัวนี้ก่อนเดี๋ยวกูจะเปิดไว้ให้นะคะ        พี่หล้าพักก่อนก็ได้นะคะเดี๋ยวจะให้น้องๆเขียนตัวนี้ก่อนค่ะ 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31102 วิทยาศาสตร์ ม.4/1 (เช้า) 141266</dc:title>
  <dc:creator/>
  <cp:keywords/>
  <dcterms:created xsi:type="dcterms:W3CDTF">2023-12-14T03:55:35Z</dcterms:created>
  <dcterms:modified xsi:type="dcterms:W3CDTF">2023-12-14T03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4 ธันวาคม 2566 เวลา 08.30 น.</vt:lpwstr>
  </property>
  <property fmtid="{D5CDD505-2E9C-101B-9397-08002B2CF9AE}" pid="3" name="subtitle">
    <vt:lpwstr/>
  </property>
</Properties>
</file>